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40C978F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AF1C76">
        <w:rPr>
          <w:rFonts w:cs="Times New Roman"/>
          <w:i/>
          <w:iCs/>
        </w:rPr>
        <w:t>10</w:t>
      </w:r>
      <w:r w:rsidRPr="008E74DA">
        <w:rPr>
          <w:rFonts w:cs="Times New Roman"/>
          <w:i/>
          <w:iCs/>
        </w:rPr>
        <w:t>/</w:t>
      </w:r>
      <w:r w:rsidR="00AF1C76">
        <w:rPr>
          <w:rFonts w:cs="Times New Roman"/>
          <w:i/>
          <w:iCs/>
        </w:rPr>
        <w:t>09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A27EAB" w:rsidRPr="008E74DA" w14:paraId="7CBF7AEF" w14:textId="77777777" w:rsidTr="0062101C">
        <w:tc>
          <w:tcPr>
            <w:tcW w:w="262" w:type="pct"/>
          </w:tcPr>
          <w:p w14:paraId="36E78581" w14:textId="0D98E68F" w:rsidR="00A27EAB" w:rsidRPr="00BA2C44" w:rsidRDefault="00A27EAB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="00A53817">
              <w:rPr>
                <w:rFonts w:cs="Times New Roman"/>
              </w:rPr>
              <w:t>2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AF965B3" w14:textId="71D4DB6E" w:rsidR="00A27EAB" w:rsidRPr="00BA2C44" w:rsidRDefault="00A27EAB" w:rsidP="00A27EAB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Carvalh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Dudas, G., </w:t>
            </w:r>
            <w:r w:rsidRPr="00D956D6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McCrone, J. T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Suchard, M. A.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Rambaut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HIPSTR: highest independent posterior subtree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A27EAB">
              <w:rPr>
                <w:rFonts w:cs="Times New Roman"/>
                <w:bCs/>
              </w:rPr>
              <w:t>TreeAnnotator</w:t>
            </w:r>
            <w:proofErr w:type="spellEnd"/>
            <w:r w:rsidRPr="00A27EAB">
              <w:rPr>
                <w:rFonts w:cs="Times New Roman"/>
                <w:bCs/>
              </w:rPr>
              <w:t xml:space="preserve"> X</w:t>
            </w:r>
            <w:r>
              <w:rPr>
                <w:rFonts w:cs="Times New Roman"/>
                <w:bCs/>
              </w:rPr>
              <w:t xml:space="preserve">. </w:t>
            </w:r>
            <w:r w:rsidR="001C76C4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orchtre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PyTorch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syaf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 xml:space="preserve">, Hassler, G. W., McCrone, J. T., Shao, Y., Holbrook, A. J.,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BA2C44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BA2C44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BA2C44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Getah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irome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Henipaviruse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Respirovir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pp.e</w:t>
            </w:r>
            <w:proofErr w:type="gramEnd"/>
            <w:r w:rsidRPr="00BA2C44">
              <w:rPr>
                <w:rFonts w:cs="Times New Roman"/>
              </w:rPr>
              <w:t>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proofErr w:type="gramStart"/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sRef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arXiv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  <w:iCs/>
              </w:rPr>
              <w:t>PloS</w:t>
            </w:r>
            <w:proofErr w:type="spellEnd"/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Phylogenom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</w:t>
            </w:r>
            <w:proofErr w:type="spellStart"/>
            <w:r w:rsidRPr="00BA2C44">
              <w:rPr>
                <w:rFonts w:cs="Times New Roman"/>
              </w:rPr>
              <w:t>Cornus</w:t>
            </w:r>
            <w:proofErr w:type="spellEnd"/>
            <w:r w:rsidRPr="00BA2C44">
              <w:rPr>
                <w:rFonts w:cs="Times New Roman"/>
              </w:rPr>
              <w:t>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deltacoronavirus</w:t>
            </w:r>
            <w:proofErr w:type="spellEnd"/>
            <w:r w:rsidRPr="00BA2C44">
              <w:rPr>
                <w:rFonts w:cs="Times New Roman"/>
              </w:rPr>
              <w:t>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</w:t>
            </w:r>
            <w:proofErr w:type="gramStart"/>
            <w:r w:rsidRPr="00BA2C44">
              <w:rPr>
                <w:rFonts w:cs="Times New Roman"/>
              </w:rPr>
              <w:t>equal</w:t>
            </w:r>
            <w:proofErr w:type="gram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BA2C44">
              <w:rPr>
                <w:rFonts w:cs="Times New Roman"/>
              </w:rPr>
              <w:t>Blestsa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yseel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Vrancken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Lemey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teno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</w:rPr>
              <w:t>interlocus</w:t>
            </w:r>
            <w:proofErr w:type="spellEnd"/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proofErr w:type="spellStart"/>
            <w:r w:rsidRPr="00BA2C44">
              <w:rPr>
                <w:rFonts w:cs="Times New Roman"/>
                <w:i/>
              </w:rPr>
              <w:t>Plasmonics</w:t>
            </w:r>
            <w:proofErr w:type="spellEnd"/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4DB621DC" w:rsidR="00962323" w:rsidRPr="008E74DA" w:rsidRDefault="000E2C47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96232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AE4C3A" w:rsidRDefault="00962323" w:rsidP="00D22669">
            <w:pPr>
              <w:spacing w:after="0" w:line="282" w:lineRule="auto"/>
              <w:rPr>
                <w:rFonts w:cs="Times New Roman"/>
              </w:rPr>
            </w:pPr>
            <w:proofErr w:type="spellStart"/>
            <w:r w:rsidRPr="00AE4C3A">
              <w:rPr>
                <w:rFonts w:cs="Times New Roman"/>
              </w:rPr>
              <w:t>Gangavarapu</w:t>
            </w:r>
            <w:proofErr w:type="spellEnd"/>
            <w:r w:rsidRPr="00AE4C3A">
              <w:rPr>
                <w:rFonts w:cs="Times New Roman"/>
              </w:rPr>
              <w:t xml:space="preserve">, K., Ji, X., Shao, Y., Rambaut, A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 xml:space="preserve">, P., Baele, G. and Suchard, M. A. (2025) Tensor cores unlock efficient and lower-energy massive parallelization on phylogenetic trees. In revision with </w:t>
            </w:r>
            <w:r w:rsidRPr="00D50A08">
              <w:rPr>
                <w:rFonts w:cs="Times New Roman"/>
                <w:i/>
                <w:iCs/>
              </w:rPr>
              <w:t>Systematic Biology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Bao, Y., Deng, W., Su, S., </w:t>
            </w:r>
            <w:proofErr w:type="spellStart"/>
            <w:r w:rsidRPr="00AE4C3A">
              <w:rPr>
                <w:rFonts w:cs="Times New Roman"/>
              </w:rPr>
              <w:t>Lemey</w:t>
            </w:r>
            <w:proofErr w:type="spellEnd"/>
            <w:r w:rsidRPr="00AE4C3A">
              <w:rPr>
                <w:rFonts w:cs="Times New Roman"/>
              </w:rPr>
              <w:t>, P., Suchard, M. A., Glatt-Holtz, N.*</w:t>
            </w:r>
            <w:r w:rsidR="0080215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Ji, X.* (202</w:t>
            </w:r>
            <w:r w:rsidR="00962323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Reflection Hamiltonian Monte Carlo for divergence time estimations. *Senior author. </w:t>
            </w:r>
            <w:r w:rsidRPr="00AE4C3A">
              <w:rPr>
                <w:rFonts w:cs="Times New Roman" w:hint="eastAsia"/>
              </w:rPr>
              <w:t>I</w:t>
            </w:r>
            <w:r w:rsidRPr="00AE4C3A">
              <w:rPr>
                <w:rFonts w:cs="Times New Roman"/>
              </w:rPr>
              <w:t>n 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3B20A0ED" w:rsidR="0056797B" w:rsidRPr="00AE4C3A" w:rsidRDefault="0056797B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Zhang, M. N., Bao, H. </w:t>
            </w:r>
            <w:r w:rsidR="00802151" w:rsidRPr="00AE4C3A">
              <w:rPr>
                <w:rFonts w:cs="Times New Roman"/>
              </w:rPr>
              <w:t>and</w:t>
            </w:r>
            <w:r w:rsidRPr="00AE4C3A">
              <w:rPr>
                <w:rFonts w:cs="Times New Roman"/>
              </w:rPr>
              <w:t xml:space="preserve"> Ji, X. (2025) Identification of a novel palmitoylation-related prognostic signature in head and neck squamous cell carcinoma.  In </w:t>
            </w:r>
            <w:r w:rsidR="00497D23">
              <w:rPr>
                <w:rFonts w:cs="Times New Roman"/>
              </w:rPr>
              <w:t>revision</w:t>
            </w:r>
            <w:r w:rsidRPr="00AE4C3A">
              <w:rPr>
                <w:rFonts w:cs="Times New Roman"/>
              </w:rPr>
              <w:t xml:space="preserve"> with </w:t>
            </w:r>
            <w:r w:rsidR="007778B7" w:rsidRPr="00745DF1">
              <w:rPr>
                <w:rFonts w:cs="Times New Roman"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AE4C3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363AEBA7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Ji, X., </w:t>
            </w:r>
            <w:proofErr w:type="spellStart"/>
            <w:r w:rsidRPr="00AE4C3A">
              <w:rPr>
                <w:rFonts w:cs="Times New Roman"/>
              </w:rPr>
              <w:t>Redelings</w:t>
            </w:r>
            <w:proofErr w:type="spellEnd"/>
            <w:r w:rsidRPr="00AE4C3A">
              <w:rPr>
                <w:rFonts w:cs="Times New Roman"/>
              </w:rPr>
              <w:t>, B., Su, S.,</w:t>
            </w:r>
            <w:r w:rsidR="007319EC" w:rsidRPr="00AE4C3A">
              <w:rPr>
                <w:rFonts w:cs="Times New Roman"/>
              </w:rPr>
              <w:t xml:space="preserve"> Bao, H.,</w:t>
            </w:r>
            <w:r w:rsidRPr="00AE4C3A">
              <w:rPr>
                <w:rFonts w:cs="Times New Roman"/>
              </w:rPr>
              <w:t xml:space="preserve"> Deng, W.</w:t>
            </w:r>
            <w:r w:rsidR="006416CC" w:rsidRPr="00AE4C3A">
              <w:rPr>
                <w:rFonts w:cs="Times New Roman"/>
              </w:rPr>
              <w:t>, Hong, S. L.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Baele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G</w:t>
            </w:r>
            <w:r w:rsidRPr="00AE4C3A">
              <w:rPr>
                <w:rFonts w:cs="Times New Roman"/>
              </w:rPr>
              <w:t>., Lemey, P.</w:t>
            </w:r>
            <w:r w:rsidR="008874C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Suchard, M. A. (202</w:t>
            </w:r>
            <w:r w:rsidR="00680642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</w:t>
            </w:r>
            <w:r w:rsidR="00186CF3" w:rsidRPr="00AE4C3A">
              <w:rPr>
                <w:rFonts w:cs="Times New Roman"/>
              </w:rPr>
              <w:t>Detecting Shifts in Natural Selection with Branch-Specific Substitution Models and Shrinkage Priors</w:t>
            </w:r>
            <w:r w:rsidRPr="00AE4C3A">
              <w:rPr>
                <w:rFonts w:cs="Times New Roman"/>
              </w:rPr>
              <w:t xml:space="preserve">. </w:t>
            </w:r>
            <w:r w:rsidR="00D1004F" w:rsidRPr="00AE4C3A">
              <w:rPr>
                <w:rFonts w:cs="Times New Roman"/>
              </w:rPr>
              <w:t xml:space="preserve">In </w:t>
            </w:r>
            <w:r w:rsidR="002508F8">
              <w:rPr>
                <w:rFonts w:cs="Times New Roman"/>
              </w:rPr>
              <w:t>revision</w:t>
            </w:r>
            <w:r w:rsidR="00D1004F" w:rsidRPr="00AE4C3A">
              <w:rPr>
                <w:rFonts w:cs="Times New Roman"/>
              </w:rPr>
              <w:t xml:space="preserve"> </w:t>
            </w:r>
            <w:r w:rsidR="006D5363" w:rsidRPr="00AE4C3A">
              <w:rPr>
                <w:rFonts w:cs="Times New Roman"/>
              </w:rPr>
              <w:t>with</w:t>
            </w:r>
            <w:r w:rsidR="007A5D0A" w:rsidRPr="00AE4C3A">
              <w:rPr>
                <w:rFonts w:cs="Times New Roman"/>
              </w:rPr>
              <w:t xml:space="preserve"> </w:t>
            </w:r>
            <w:r w:rsidR="00122A7D" w:rsidRPr="00F45419">
              <w:rPr>
                <w:rFonts w:cs="Times New Roman"/>
                <w:i/>
                <w:iCs/>
              </w:rPr>
              <w:t>Systematic Biology</w:t>
            </w:r>
            <w:r w:rsidR="00EB7FD9" w:rsidRPr="00AE4C3A">
              <w:rPr>
                <w:rFonts w:cs="Times New Roman"/>
              </w:rPr>
              <w:t>, arXiv:2507.08386 [</w:t>
            </w:r>
            <w:proofErr w:type="gramStart"/>
            <w:r w:rsidR="00EB7FD9" w:rsidRPr="00AE4C3A">
              <w:rPr>
                <w:rFonts w:cs="Times New Roman"/>
              </w:rPr>
              <w:t>q-bio.PE][</w:t>
            </w:r>
            <w:proofErr w:type="gramEnd"/>
            <w:r w:rsidR="00EB7FD9" w:rsidRPr="00AE4C3A">
              <w:rPr>
                <w:rFonts w:cs="Times New Roman"/>
              </w:rPr>
              <w:t>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 w:rsidRPr="00AE4C3A">
              <w:rPr>
                <w:rFonts w:cs="Times New Roman"/>
              </w:rPr>
              <w:t>In wait</w:t>
            </w:r>
            <w:r w:rsidR="007F14B6" w:rsidRPr="00AE4C3A">
              <w:rPr>
                <w:rFonts w:cs="Times New Roman"/>
              </w:rPr>
              <w:t>/del</w:t>
            </w:r>
            <w:r w:rsidR="009D42DD" w:rsidRPr="00AE4C3A">
              <w:rPr>
                <w:rFonts w:cs="Times New Roman"/>
              </w:rPr>
              <w:t>a</w:t>
            </w:r>
            <w:r w:rsidR="007F14B6" w:rsidRPr="00AE4C3A">
              <w:rPr>
                <w:rFonts w:cs="Times New Roman"/>
              </w:rPr>
              <w:t>y</w:t>
            </w:r>
            <w:r w:rsidRPr="00AE4C3A">
              <w:rPr>
                <w:rFonts w:cs="Times New Roman"/>
              </w:rPr>
              <w:t xml:space="preserve"> for submission, arXiv:1908.08608 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502671F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1B4785" w:rsidRPr="001B4785">
                <w:rPr>
                  <w:rStyle w:val="Hyperlink"/>
                </w:rPr>
                <w:t>https://tulane-math-3070.github.io/2025Fall/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0443F989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5D3B23">
              <w:rPr>
                <w:rStyle w:val="Hyperlink"/>
                <w:rFonts w:cs="Times New Roman"/>
                <w:u w:val="none"/>
              </w:rPr>
              <w:t>4</w:t>
            </w:r>
            <w:r w:rsidR="005D3B23" w:rsidRPr="00441458">
              <w:rPr>
                <w:rStyle w:val="Hyperlink"/>
                <w:rFonts w:cs="Times New Roman"/>
                <w:u w:val="none"/>
              </w:rPr>
              <w:t>2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8428C" w:rsidRPr="008E74DA" w14:paraId="7B09B81E" w14:textId="77777777" w:rsidTr="00061DFD">
        <w:tc>
          <w:tcPr>
            <w:tcW w:w="4521" w:type="pct"/>
          </w:tcPr>
          <w:p w14:paraId="2532B858" w14:textId="030B3EB8" w:rsidR="00C8428C" w:rsidRPr="00D559AA" w:rsidRDefault="00C8428C" w:rsidP="00061DF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25D6D4B2" w14:textId="77777777" w:rsidR="00C8428C" w:rsidRPr="008E74DA" w:rsidRDefault="00C8428C" w:rsidP="00061DF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DAA8A81" w14:textId="77777777" w:rsidR="00C8428C" w:rsidRPr="008E74DA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78098B28" w14:textId="77777777" w:rsidR="00C8428C" w:rsidRDefault="00C8428C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="00AC5A64" w:rsidRPr="00AC5A64">
              <w:rPr>
                <w:rFonts w:cs="Times New Roman"/>
                <w:bCs/>
              </w:rPr>
              <w:t>Samuel Punshon-Smith</w:t>
            </w:r>
            <w:r w:rsidR="00AC5A64" w:rsidRPr="00AC5A64">
              <w:rPr>
                <w:rFonts w:cs="Times New Roman"/>
                <w:bCs/>
              </w:rPr>
              <w:t xml:space="preserve"> </w:t>
            </w:r>
            <w:r w:rsidR="00AC5A64">
              <w:rPr>
                <w:rFonts w:cs="Times New Roman"/>
                <w:bCs/>
              </w:rPr>
              <w:t xml:space="preserve">and </w:t>
            </w:r>
            <w:r w:rsidRPr="008E74DA">
              <w:rPr>
                <w:rFonts w:cs="Times New Roman"/>
                <w:bCs/>
              </w:rPr>
              <w:t>Kyl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  <w:p w14:paraId="52904889" w14:textId="361E30B3" w:rsidR="005A1EC4" w:rsidRPr="008E74DA" w:rsidRDefault="005A1EC4" w:rsidP="00061DF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Research title: </w:t>
            </w:r>
            <w:r w:rsidRPr="005A1EC4">
              <w:rPr>
                <w:rFonts w:cs="Times New Roman"/>
                <w:bCs/>
              </w:rPr>
              <w:t>Analyzing the Decay Rates in PDE Systems</w:t>
            </w:r>
          </w:p>
        </w:tc>
        <w:tc>
          <w:tcPr>
            <w:tcW w:w="479" w:type="pct"/>
          </w:tcPr>
          <w:p w14:paraId="043B892A" w14:textId="0D613128" w:rsidR="00C8428C" w:rsidRPr="008E74DA" w:rsidRDefault="00C8428C" w:rsidP="00061DF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 w:rsidR="006C43E7">
              <w:rPr>
                <w:rFonts w:cs="Times New Roman"/>
                <w:i/>
              </w:rPr>
              <w:t>5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C74A18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B53A02F" w:rsidR="0006420C" w:rsidRPr="00C74A18" w:rsidRDefault="00C74A18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lastRenderedPageBreak/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B7723D0" w14:textId="16389200" w:rsidR="001B4785" w:rsidRPr="001B4785" w:rsidRDefault="00350E69" w:rsidP="001B47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74469137" w14:textId="77777777" w:rsid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  <w:p w14:paraId="1EA1B99E" w14:textId="1CA33689" w:rsidR="001B4785" w:rsidRPr="00F22F02" w:rsidRDefault="001B4785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Poster presentation at Data Science Across North Carolina 2025 at UNC Chapel Hill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066FF5" w:rsidRPr="008E74DA" w14:paraId="1C1D40FE" w14:textId="77777777" w:rsidTr="004D072E">
        <w:tc>
          <w:tcPr>
            <w:tcW w:w="436" w:type="dxa"/>
          </w:tcPr>
          <w:p w14:paraId="64BCFDAD" w14:textId="3DBEEBCC" w:rsidR="00066FF5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2</w:t>
            </w:r>
          </w:p>
        </w:tc>
        <w:tc>
          <w:tcPr>
            <w:tcW w:w="8924" w:type="dxa"/>
          </w:tcPr>
          <w:p w14:paraId="415CB1C9" w14:textId="75FF2C65" w:rsidR="00066FF5" w:rsidRPr="008E74DA" w:rsidRDefault="00066FF5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Tulane University, 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A</w:t>
            </w:r>
          </w:p>
        </w:tc>
      </w:tr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F87ADB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1080" w:type="dxa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F87ADB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1080" w:type="dxa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F87ADB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F87ADB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1080" w:type="dxa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F87ADB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1080" w:type="dxa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F87ADB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F87ADB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7844" w:type="dxa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1080" w:type="dxa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F87ADB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7844" w:type="dxa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F87ADB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7844" w:type="dxa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F87ADB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7844" w:type="dxa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1080" w:type="dxa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F87ADB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1080" w:type="dxa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F87ADB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1080" w:type="dxa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F87ADB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4</w:t>
            </w:r>
          </w:p>
        </w:tc>
        <w:tc>
          <w:tcPr>
            <w:tcW w:w="7844" w:type="dxa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1080" w:type="dxa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F87ADB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1080" w:type="dxa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F87ADB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1080" w:type="dxa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F87ADB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1080" w:type="dxa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73A71131" w14:textId="77777777" w:rsidR="002279FC" w:rsidRDefault="00B906F6" w:rsidP="002279F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9/20/2025</w:t>
            </w:r>
            <w:r w:rsidR="002279FC" w:rsidRPr="005826DA">
              <w:rPr>
                <w:rFonts w:cs="Times New Roman"/>
                <w:color w:val="000000"/>
              </w:rPr>
              <w:t xml:space="preserve"> </w:t>
            </w:r>
          </w:p>
          <w:p w14:paraId="18D4E8C9" w14:textId="60AF1192" w:rsidR="002279FC" w:rsidRPr="00C8428C" w:rsidRDefault="002279FC" w:rsidP="00C8428C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10</w:t>
            </w:r>
            <w:r w:rsidRPr="005826DA">
              <w:rPr>
                <w:rFonts w:cs="Times New Roman"/>
                <w:color w:val="000000"/>
              </w:rPr>
              <w:t>/</w:t>
            </w:r>
            <w:r>
              <w:rPr>
                <w:rFonts w:cs="Times New Roman"/>
                <w:color w:val="000000"/>
              </w:rPr>
              <w:t>11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5C1D3064" w:rsidR="00F87ADB" w:rsidRPr="00F87ADB" w:rsidRDefault="000068F4" w:rsidP="00F87ADB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</w:p>
        </w:tc>
      </w:tr>
    </w:tbl>
    <w:p w14:paraId="60C36368" w14:textId="5AFA6C35" w:rsidR="00DE5CFA" w:rsidRPr="00F87ADB" w:rsidRDefault="00DE5CFA" w:rsidP="00F87ADB">
      <w:pPr>
        <w:spacing w:after="0" w:line="282" w:lineRule="auto"/>
        <w:rPr>
          <w:rFonts w:cs="Times New Roman"/>
          <w:sz w:val="2"/>
          <w:szCs w:val="2"/>
        </w:rPr>
      </w:pPr>
    </w:p>
    <w:sectPr w:rsidR="00DE5CFA" w:rsidRPr="00F87ADB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789BFE" w14:textId="77777777" w:rsidR="0056268A" w:rsidRDefault="0056268A">
      <w:pPr>
        <w:spacing w:after="0"/>
      </w:pPr>
      <w:r>
        <w:separator/>
      </w:r>
    </w:p>
  </w:endnote>
  <w:endnote w:type="continuationSeparator" w:id="0">
    <w:p w14:paraId="7E6F3C8B" w14:textId="77777777" w:rsidR="0056268A" w:rsidRDefault="005626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DF5B1" w14:textId="77777777" w:rsidR="0056268A" w:rsidRDefault="0056268A">
      <w:pPr>
        <w:spacing w:after="0"/>
      </w:pPr>
      <w:r>
        <w:separator/>
      </w:r>
    </w:p>
  </w:footnote>
  <w:footnote w:type="continuationSeparator" w:id="0">
    <w:p w14:paraId="4F058B8C" w14:textId="77777777" w:rsidR="0056268A" w:rsidRDefault="0056268A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6FF5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2C47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25ED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1081"/>
    <w:rsid w:val="00162829"/>
    <w:rsid w:val="00163838"/>
    <w:rsid w:val="00167A6F"/>
    <w:rsid w:val="00170CDB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4785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C76C4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70C"/>
    <w:rsid w:val="00203C0E"/>
    <w:rsid w:val="002042D2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279FC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508F8"/>
    <w:rsid w:val="00260D3C"/>
    <w:rsid w:val="00262FBC"/>
    <w:rsid w:val="00263815"/>
    <w:rsid w:val="00266490"/>
    <w:rsid w:val="002671BA"/>
    <w:rsid w:val="00270AE4"/>
    <w:rsid w:val="00271335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440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089E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458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97D23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268A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1EC4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3B2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3E7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5DF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39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C8E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07ABD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1D0"/>
    <w:rsid w:val="00A15999"/>
    <w:rsid w:val="00A17EC4"/>
    <w:rsid w:val="00A206D4"/>
    <w:rsid w:val="00A20BD4"/>
    <w:rsid w:val="00A20BEB"/>
    <w:rsid w:val="00A21391"/>
    <w:rsid w:val="00A23872"/>
    <w:rsid w:val="00A2396E"/>
    <w:rsid w:val="00A23DAC"/>
    <w:rsid w:val="00A24EAA"/>
    <w:rsid w:val="00A24F5F"/>
    <w:rsid w:val="00A26B9F"/>
    <w:rsid w:val="00A27DEF"/>
    <w:rsid w:val="00A27EAB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3817"/>
    <w:rsid w:val="00A54DFB"/>
    <w:rsid w:val="00A5510E"/>
    <w:rsid w:val="00A56472"/>
    <w:rsid w:val="00A56AA7"/>
    <w:rsid w:val="00A5767D"/>
    <w:rsid w:val="00A60483"/>
    <w:rsid w:val="00A612AF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5A64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4C3A"/>
    <w:rsid w:val="00AE5185"/>
    <w:rsid w:val="00AE665B"/>
    <w:rsid w:val="00AE6A8D"/>
    <w:rsid w:val="00AF18A8"/>
    <w:rsid w:val="00AF1B87"/>
    <w:rsid w:val="00AF1C76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6B"/>
    <w:rsid w:val="00B74C85"/>
    <w:rsid w:val="00B830CA"/>
    <w:rsid w:val="00B83E7F"/>
    <w:rsid w:val="00B8566D"/>
    <w:rsid w:val="00B858A9"/>
    <w:rsid w:val="00B906F6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20EA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4A18"/>
    <w:rsid w:val="00C774C5"/>
    <w:rsid w:val="00C77D0E"/>
    <w:rsid w:val="00C80070"/>
    <w:rsid w:val="00C82139"/>
    <w:rsid w:val="00C8428C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5325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3AB3"/>
    <w:rsid w:val="00D45E2F"/>
    <w:rsid w:val="00D47995"/>
    <w:rsid w:val="00D509D0"/>
    <w:rsid w:val="00D50A08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392B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08C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5419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ADB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.github.io/2025Fall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8</Pages>
  <Words>5592</Words>
  <Characters>31877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9</cp:revision>
  <cp:lastPrinted>2025-10-09T18:52:00Z</cp:lastPrinted>
  <dcterms:created xsi:type="dcterms:W3CDTF">2025-10-09T18:52:00Z</dcterms:created>
  <dcterms:modified xsi:type="dcterms:W3CDTF">2025-10-11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